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1D0D0" w14:textId="77777777" w:rsidR="00C223BD" w:rsidRDefault="00C223BD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67E2C807" w14:textId="2C8BADA8" w:rsidR="003E2075" w:rsidRPr="004D4CA2" w:rsidRDefault="009C140A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</w:t>
      </w:r>
      <w:r w:rsidR="003E2075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7F1CF693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ues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December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E03F2D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</w:t>
      </w:r>
      <w:r w:rsidR="000C7E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20</w:t>
      </w:r>
    </w:p>
    <w:p w14:paraId="2D1E3C3A" w14:textId="6BF7FF9C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Board Meeting</w:t>
      </w:r>
    </w:p>
    <w:p w14:paraId="5F2D4B84" w14:textId="282A9742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09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96811B8" w14:textId="77777777" w:rsidR="002436DB" w:rsidRPr="002436DB" w:rsidRDefault="002436DB" w:rsidP="002436DB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436DB">
        <w:rPr>
          <w:rFonts w:ascii="Times New Roman" w:hAnsi="Times New Roman" w:cs="Times New Roman"/>
          <w:color w:val="auto"/>
          <w:sz w:val="22"/>
          <w:szCs w:val="22"/>
        </w:rPr>
        <w:t xml:space="preserve">Adjudicatory Panel and Procedure </w:t>
      </w:r>
    </w:p>
    <w:p w14:paraId="6A66C312" w14:textId="48640D1C" w:rsidR="00F40A48" w:rsidRPr="00A56D0E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A56D0E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A56D0E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A56D0E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02A9C5CD" w14:textId="77777777" w:rsidR="005B6D5B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  <w:r w:rsidR="005B6D5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1F3B3DCD" w14:textId="6D0C043C" w:rsidR="00030F8B" w:rsidRPr="003F2876" w:rsidRDefault="005B6D5B" w:rsidP="003F2876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2021 Proposal Budget</w:t>
      </w:r>
    </w:p>
    <w:p w14:paraId="11B44D76" w14:textId="75ECF9E2" w:rsidR="00ED73B6" w:rsidRPr="00FA3A29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O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LD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E739D0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501577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7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:</w:t>
      </w:r>
      <w:r w:rsidR="003B2F5B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2</w:t>
      </w:r>
      <w:r w:rsidR="001D0B6C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0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P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M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</w:p>
    <w:p w14:paraId="09C0EACD" w14:textId="77777777" w:rsidR="00E03F2D" w:rsidRPr="00E03F2D" w:rsidRDefault="009D0280" w:rsidP="00FD51F1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1" w:name="_Hlk16764148"/>
      <w:r w:rsidRPr="00E03F2D">
        <w:rPr>
          <w:rFonts w:ascii="Times New Roman" w:hAnsi="Times New Roman" w:cs="Times New Roman"/>
          <w:color w:val="auto"/>
          <w:sz w:val="22"/>
          <w:szCs w:val="22"/>
        </w:rPr>
        <w:t>Property Manager</w:t>
      </w:r>
    </w:p>
    <w:bookmarkEnd w:id="1"/>
    <w:p w14:paraId="068B900A" w14:textId="6B033247" w:rsidR="00670F9E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EW BUSINESS</w:t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40D65274" w14:textId="2C73027F" w:rsidR="007822B4" w:rsidRDefault="007822B4" w:rsidP="00892321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Community Rules</w:t>
      </w:r>
      <w:r w:rsidR="0089232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664EE6">
        <w:rPr>
          <w:rFonts w:ascii="Times New Roman" w:hAnsi="Times New Roman" w:cs="Times New Roman"/>
          <w:color w:val="auto"/>
          <w:sz w:val="22"/>
          <w:szCs w:val="22"/>
        </w:rPr>
        <w:t>&amp; Regulations</w:t>
      </w:r>
    </w:p>
    <w:p w14:paraId="20E694A8" w14:textId="77DCF029" w:rsidR="00892321" w:rsidRDefault="007822B4" w:rsidP="00892321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2021 Schedule Events &amp; Meetings</w:t>
      </w:r>
      <w:r w:rsidR="00EF4D2F">
        <w:rPr>
          <w:rFonts w:ascii="Times New Roman" w:hAnsi="Times New Roman" w:cs="Times New Roman"/>
          <w:color w:val="auto"/>
          <w:sz w:val="22"/>
          <w:szCs w:val="22"/>
        </w:rPr>
        <w:t xml:space="preserve"> (Jan 4, Mar 9, Jun 8, Sept 14, Dec 14)</w:t>
      </w:r>
    </w:p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1D545BEC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341F78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42085093" w14:textId="3C0BFC98" w:rsidR="00FA3A29" w:rsidRDefault="00FA3A29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32E62A23" w14:textId="46160D22" w:rsidR="009C140A" w:rsidRDefault="009C140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5702AC04" w14:textId="1C8DFE0E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E582872" w14:textId="1B291DAB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363E990" w14:textId="742545D0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54F4412F" w14:textId="39759565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6EF11E0D" w14:textId="331ADB2D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285709F7" w14:textId="2E26208C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7BB7035" w14:textId="3CCC5076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53782FB" w14:textId="77777777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53C5EEE8" w14:textId="6B6B16F7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65CF606" w14:textId="3756F40F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DDDBFEA" w14:textId="58DD5F4E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3F9E2899" w14:textId="77777777" w:rsidR="00EF4D2F" w:rsidRDefault="00EF4D2F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3D844826" w14:textId="77777777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48966311" w14:textId="77777777" w:rsidR="009979D2" w:rsidRDefault="009979D2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0703803" w14:textId="3C21939F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4957141E" w14:textId="77777777" w:rsidR="00B26F8B" w:rsidRPr="004D4CA2" w:rsidRDefault="00B26F8B" w:rsidP="00B26F8B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lastRenderedPageBreak/>
        <w:t>MINUTES OF A MEETING OF THE BOARD OF DIRECTORS</w:t>
      </w:r>
    </w:p>
    <w:p w14:paraId="2CAB9612" w14:textId="77777777" w:rsidR="00B26F8B" w:rsidRDefault="00B26F8B" w:rsidP="00B26F8B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4DA8FBD7" w14:textId="77777777" w:rsidR="00B26F8B" w:rsidRPr="006A2BB1" w:rsidRDefault="00B26F8B" w:rsidP="00B26F8B">
      <w:pPr>
        <w:spacing w:after="0" w:line="240" w:lineRule="auto"/>
        <w:jc w:val="center"/>
        <w:rPr>
          <w:b/>
        </w:rPr>
      </w:pPr>
    </w:p>
    <w:p w14:paraId="66D255FF" w14:textId="4D558D34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uesday, December 8, 2020</w:t>
      </w:r>
    </w:p>
    <w:p w14:paraId="2E3A113F" w14:textId="77777777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7:00 PM</w:t>
      </w:r>
    </w:p>
    <w:p w14:paraId="04B47029" w14:textId="15865618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Virtual: Zoom </w:t>
      </w:r>
    </w:p>
    <w:p w14:paraId="193F994F" w14:textId="62B9D2FA" w:rsidR="00B26F8B" w:rsidRPr="006A2BB1" w:rsidRDefault="00B26F8B" w:rsidP="00B26F8B">
      <w:pPr>
        <w:spacing w:after="0" w:line="240" w:lineRule="auto"/>
        <w:ind w:left="2880" w:hanging="198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Victoria Forguson, Kelly </w:t>
      </w:r>
      <w:proofErr w:type="spellStart"/>
      <w:r>
        <w:rPr>
          <w:sz w:val="20"/>
          <w:szCs w:val="20"/>
        </w:rPr>
        <w:t>McGroder</w:t>
      </w:r>
      <w:proofErr w:type="spellEnd"/>
    </w:p>
    <w:p w14:paraId="37E918F5" w14:textId="70B03478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26F8B">
        <w:rPr>
          <w:sz w:val="20"/>
          <w:szCs w:val="20"/>
        </w:rPr>
        <w:t>Angela Desmond,</w:t>
      </w:r>
      <w:r>
        <w:rPr>
          <w:sz w:val="20"/>
          <w:szCs w:val="20"/>
        </w:rPr>
        <w:t xml:space="preserve"> </w:t>
      </w:r>
      <w:r w:rsidRPr="00B26F8B">
        <w:rPr>
          <w:sz w:val="20"/>
          <w:szCs w:val="20"/>
        </w:rPr>
        <w:t xml:space="preserve">Heather </w:t>
      </w:r>
      <w:proofErr w:type="spellStart"/>
      <w:r w:rsidRPr="00B26F8B">
        <w:rPr>
          <w:sz w:val="20"/>
          <w:szCs w:val="20"/>
        </w:rPr>
        <w:t>McGranah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6F8B" w14:paraId="3AA0EB48" w14:textId="77777777" w:rsidTr="00C47D0D">
        <w:tc>
          <w:tcPr>
            <w:tcW w:w="9350" w:type="dxa"/>
            <w:shd w:val="clear" w:color="auto" w:fill="E7E6E6" w:themeFill="background2"/>
          </w:tcPr>
          <w:p w14:paraId="046F3DC2" w14:textId="77777777" w:rsidR="00B26F8B" w:rsidRDefault="00B26F8B" w:rsidP="00C47D0D">
            <w:pPr>
              <w:rPr>
                <w:sz w:val="20"/>
                <w:szCs w:val="20"/>
              </w:rPr>
            </w:pPr>
          </w:p>
        </w:tc>
      </w:tr>
    </w:tbl>
    <w:p w14:paraId="4A6EFEA6" w14:textId="7FE32842" w:rsidR="00B26F8B" w:rsidRPr="006A2BB1" w:rsidRDefault="00B26F8B" w:rsidP="00B26F8B">
      <w:pPr>
        <w:spacing w:after="0"/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>
        <w:rPr>
          <w:sz w:val="20"/>
          <w:szCs w:val="20"/>
        </w:rPr>
        <w:t>0</w:t>
      </w:r>
      <w:r w:rsidR="00C233A6">
        <w:rPr>
          <w:sz w:val="20"/>
          <w:szCs w:val="20"/>
        </w:rPr>
        <w:t>0</w:t>
      </w:r>
      <w:r w:rsidRPr="006A2BB1">
        <w:rPr>
          <w:sz w:val="20"/>
          <w:szCs w:val="20"/>
        </w:rPr>
        <w:t xml:space="preserve"> PM and the agenda was approved.</w:t>
      </w:r>
    </w:p>
    <w:p w14:paraId="1F2C09D0" w14:textId="26C8388B" w:rsidR="00B26F8B" w:rsidRPr="00DC6FE1" w:rsidRDefault="00B26F8B" w:rsidP="00B26F8B">
      <w:pPr>
        <w:spacing w:after="0"/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</w:t>
      </w:r>
      <w:r>
        <w:rPr>
          <w:b/>
          <w:sz w:val="20"/>
          <w:szCs w:val="20"/>
        </w:rPr>
        <w:t xml:space="preserve">KELLY </w:t>
      </w:r>
      <w:r w:rsidRPr="00DC6FE1">
        <w:rPr>
          <w:b/>
          <w:sz w:val="20"/>
          <w:szCs w:val="20"/>
        </w:rPr>
        <w:t xml:space="preserve">SECONDED THE MOTION TO APPROVE THE </w:t>
      </w:r>
      <w:r>
        <w:rPr>
          <w:b/>
          <w:sz w:val="20"/>
          <w:szCs w:val="20"/>
        </w:rPr>
        <w:t xml:space="preserve">BOARD MEETING MINUTES of </w:t>
      </w:r>
      <w:r w:rsidR="00C233A6">
        <w:rPr>
          <w:b/>
          <w:sz w:val="22"/>
          <w:szCs w:val="22"/>
        </w:rPr>
        <w:t>September</w:t>
      </w:r>
      <w:r>
        <w:rPr>
          <w:b/>
          <w:sz w:val="22"/>
          <w:szCs w:val="22"/>
        </w:rPr>
        <w:t xml:space="preserve"> </w:t>
      </w:r>
      <w:r w:rsidR="00C233A6">
        <w:rPr>
          <w:b/>
          <w:sz w:val="20"/>
          <w:szCs w:val="20"/>
        </w:rPr>
        <w:t>8</w:t>
      </w:r>
      <w:r>
        <w:rPr>
          <w:b/>
          <w:sz w:val="20"/>
          <w:szCs w:val="20"/>
        </w:rPr>
        <w:t>, 2020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6F8B" w14:paraId="319256D2" w14:textId="77777777" w:rsidTr="00C47D0D">
        <w:tc>
          <w:tcPr>
            <w:tcW w:w="9350" w:type="dxa"/>
            <w:shd w:val="clear" w:color="auto" w:fill="E7E6E6" w:themeFill="background2"/>
          </w:tcPr>
          <w:p w14:paraId="77812C6D" w14:textId="77777777" w:rsidR="00B26F8B" w:rsidRPr="006A2BB1" w:rsidRDefault="00B26F8B" w:rsidP="00C47D0D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56198EA1" w14:textId="77777777" w:rsidR="00B26F8B" w:rsidRDefault="00B26F8B" w:rsidP="00B26F8B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 xml:space="preserve">(50%=55.5) </w:t>
      </w:r>
    </w:p>
    <w:p w14:paraId="2D819640" w14:textId="77777777" w:rsidR="00B26F8B" w:rsidRDefault="00B26F8B" w:rsidP="00B26F8B">
      <w:pPr>
        <w:spacing w:after="0"/>
        <w:rPr>
          <w:b/>
          <w:sz w:val="20"/>
          <w:szCs w:val="20"/>
        </w:rPr>
      </w:pPr>
    </w:p>
    <w:p w14:paraId="5F6DCDF8" w14:textId="77777777" w:rsidR="00B26F8B" w:rsidRDefault="00B26F8B" w:rsidP="00B26F8B">
      <w:pPr>
        <w:spacing w:after="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12839031" w14:textId="77777777" w:rsidR="00B26F8B" w:rsidRPr="00DC6FE1" w:rsidRDefault="00B26F8B" w:rsidP="00B26F8B">
      <w:pPr>
        <w:spacing w:after="0"/>
        <w:rPr>
          <w:b/>
          <w:sz w:val="20"/>
          <w:szCs w:val="20"/>
        </w:rPr>
      </w:pPr>
    </w:p>
    <w:p w14:paraId="5C3F6D42" w14:textId="3CCC2389" w:rsidR="00B26F8B" w:rsidRDefault="00B26F8B" w:rsidP="00B26F8B">
      <w:pPr>
        <w:spacing w:after="0"/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Delinquent assessments were reviewed. 2021 Budget was discussed. </w:t>
      </w:r>
    </w:p>
    <w:p w14:paraId="49C9ACA7" w14:textId="77777777" w:rsidR="00B26F8B" w:rsidRDefault="00B26F8B" w:rsidP="0052486D">
      <w:pPr>
        <w:spacing w:after="0"/>
        <w:rPr>
          <w:sz w:val="20"/>
          <w:szCs w:val="20"/>
        </w:rPr>
      </w:pPr>
    </w:p>
    <w:p w14:paraId="58F14D38" w14:textId="427E5941" w:rsidR="00B26F8B" w:rsidRDefault="00B26F8B" w:rsidP="00B26F8B">
      <w:pPr>
        <w:spacing w:after="0"/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Trees around CG pond were trimmed by a group of volunteers.</w:t>
      </w:r>
      <w:r w:rsidR="003664C1">
        <w:rPr>
          <w:sz w:val="20"/>
          <w:szCs w:val="20"/>
        </w:rPr>
        <w:t xml:space="preserve"> Reviewed the</w:t>
      </w:r>
    </w:p>
    <w:p w14:paraId="3C2C5348" w14:textId="5FB476E7" w:rsidR="00B26F8B" w:rsidRDefault="00B26F8B" w:rsidP="00B26F8B">
      <w:pPr>
        <w:spacing w:after="0"/>
        <w:ind w:left="2880" w:hanging="2160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ab/>
      </w:r>
      <w:r w:rsidR="0052486D">
        <w:rPr>
          <w:rFonts w:eastAsia="Times New Roman"/>
          <w:sz w:val="20"/>
          <w:szCs w:val="20"/>
        </w:rPr>
        <w:t>p</w:t>
      </w:r>
      <w:r w:rsidRPr="009D0280">
        <w:rPr>
          <w:rFonts w:eastAsia="Times New Roman"/>
          <w:sz w:val="20"/>
          <w:szCs w:val="20"/>
        </w:rPr>
        <w:t xml:space="preserve">roperty </w:t>
      </w:r>
      <w:r w:rsidR="0052486D">
        <w:rPr>
          <w:rFonts w:eastAsia="Times New Roman"/>
          <w:sz w:val="20"/>
          <w:szCs w:val="20"/>
        </w:rPr>
        <w:t>m</w:t>
      </w:r>
      <w:r w:rsidRPr="009D0280">
        <w:rPr>
          <w:rFonts w:eastAsia="Times New Roman"/>
          <w:sz w:val="20"/>
          <w:szCs w:val="20"/>
        </w:rPr>
        <w:t>anager</w:t>
      </w:r>
      <w:r w:rsidR="00CE7100">
        <w:rPr>
          <w:rFonts w:eastAsia="Times New Roman"/>
          <w:sz w:val="20"/>
          <w:szCs w:val="20"/>
        </w:rPr>
        <w:t>’s services.</w:t>
      </w:r>
      <w:r w:rsidRPr="009D0280">
        <w:rPr>
          <w:rFonts w:eastAsia="Times New Roman"/>
          <w:sz w:val="20"/>
          <w:szCs w:val="20"/>
        </w:rPr>
        <w:t xml:space="preserve"> </w:t>
      </w:r>
    </w:p>
    <w:p w14:paraId="597FB0C6" w14:textId="4383CE02" w:rsidR="00B26F8B" w:rsidRDefault="00B26F8B" w:rsidP="00B26F8B">
      <w:pPr>
        <w:spacing w:after="0"/>
        <w:ind w:left="2880" w:hanging="288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259CC072" w14:textId="508A8AD4" w:rsidR="00B26F8B" w:rsidRDefault="00B26F8B" w:rsidP="00B26F8B">
      <w:pPr>
        <w:spacing w:after="0"/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bookmarkStart w:id="2" w:name="_Hlk16765492"/>
      <w:r>
        <w:rPr>
          <w:b/>
          <w:sz w:val="20"/>
          <w:szCs w:val="20"/>
        </w:rPr>
        <w:t xml:space="preserve">VICTORIA </w:t>
      </w:r>
      <w:r w:rsidRPr="00E75904">
        <w:rPr>
          <w:b/>
          <w:sz w:val="20"/>
          <w:szCs w:val="20"/>
        </w:rPr>
        <w:t>MOTIONED</w:t>
      </w:r>
      <w:r>
        <w:rPr>
          <w:b/>
          <w:sz w:val="20"/>
          <w:szCs w:val="20"/>
        </w:rPr>
        <w:t>,</w:t>
      </w:r>
      <w:r w:rsidRPr="00E75904">
        <w:rPr>
          <w:b/>
          <w:sz w:val="20"/>
          <w:szCs w:val="20"/>
        </w:rPr>
        <w:t xml:space="preserve"> AND</w:t>
      </w:r>
      <w:r>
        <w:rPr>
          <w:b/>
          <w:sz w:val="20"/>
          <w:szCs w:val="20"/>
        </w:rPr>
        <w:t xml:space="preserve"> KELLY</w:t>
      </w:r>
      <w:r w:rsidRPr="00E75904">
        <w:rPr>
          <w:b/>
          <w:sz w:val="20"/>
          <w:szCs w:val="20"/>
        </w:rPr>
        <w:t xml:space="preserve"> SECONDED THE MOTION TO</w:t>
      </w:r>
      <w:r>
        <w:rPr>
          <w:b/>
          <w:sz w:val="20"/>
          <w:szCs w:val="20"/>
        </w:rPr>
        <w:t xml:space="preserve"> UPDATE THE COMMUNITY RULES &amp; REGULATIONS SUMMARY</w:t>
      </w:r>
      <w:r w:rsidRPr="00E75904">
        <w:rPr>
          <w:b/>
          <w:sz w:val="20"/>
          <w:szCs w:val="20"/>
        </w:rPr>
        <w:t>. THE MOTION PASSED UNANIMOUSLY</w:t>
      </w:r>
      <w:r>
        <w:rPr>
          <w:b/>
          <w:sz w:val="20"/>
          <w:szCs w:val="20"/>
        </w:rPr>
        <w:t>.</w:t>
      </w:r>
    </w:p>
    <w:p w14:paraId="6DFCCD97" w14:textId="11BDC1D9" w:rsidR="00B26F8B" w:rsidRDefault="00B26F8B" w:rsidP="00B26F8B">
      <w:pPr>
        <w:spacing w:after="0"/>
        <w:ind w:left="2880" w:hanging="2880"/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</w:p>
    <w:p w14:paraId="37C267E4" w14:textId="0BAC1C2A" w:rsidR="00B26F8B" w:rsidRDefault="00B26F8B" w:rsidP="00B26F8B">
      <w:pPr>
        <w:spacing w:after="0"/>
        <w:ind w:left="2880" w:hanging="2880"/>
        <w:rPr>
          <w:bCs/>
          <w:sz w:val="20"/>
          <w:szCs w:val="20"/>
        </w:rPr>
      </w:pPr>
      <w:r>
        <w:rPr>
          <w:bCs/>
          <w:sz w:val="20"/>
          <w:szCs w:val="20"/>
        </w:rPr>
        <w:tab/>
        <w:t>Events: Dates for 2021 board meetings are March 9, June 8, Sept. 14, Dec. 14</w:t>
      </w:r>
      <w:r w:rsidR="003664C1">
        <w:rPr>
          <w:bCs/>
          <w:sz w:val="20"/>
          <w:szCs w:val="20"/>
        </w:rPr>
        <w:t xml:space="preserve"> at 7PM</w:t>
      </w:r>
      <w:r>
        <w:rPr>
          <w:bCs/>
          <w:sz w:val="20"/>
          <w:szCs w:val="20"/>
        </w:rPr>
        <w:t>. The 2021 Annual Homeowners meeting will be possibly be he</w:t>
      </w:r>
      <w:r w:rsidR="003664C1">
        <w:rPr>
          <w:bCs/>
          <w:sz w:val="20"/>
          <w:szCs w:val="20"/>
        </w:rPr>
        <w:t xml:space="preserve">ld in April due to current NC COVID regulations; possibly held outdoors. The board will monitor NC State Guidelines as the year </w:t>
      </w:r>
      <w:proofErr w:type="spellStart"/>
      <w:r w:rsidR="003664C1">
        <w:rPr>
          <w:bCs/>
          <w:sz w:val="20"/>
          <w:szCs w:val="20"/>
        </w:rPr>
        <w:t>progesses</w:t>
      </w:r>
      <w:proofErr w:type="spellEnd"/>
      <w:r w:rsidR="003664C1">
        <w:rPr>
          <w:bCs/>
          <w:sz w:val="20"/>
          <w:szCs w:val="20"/>
        </w:rPr>
        <w:t>. The community cleanups will be scheduled as needed; considering extreme weather. The yearly spring yard sale will be April</w:t>
      </w:r>
      <w:r w:rsidR="00837D9B">
        <w:rPr>
          <w:bCs/>
          <w:sz w:val="20"/>
          <w:szCs w:val="20"/>
        </w:rPr>
        <w:t xml:space="preserve"> 24</w:t>
      </w:r>
      <w:r w:rsidR="003664C1">
        <w:rPr>
          <w:bCs/>
          <w:sz w:val="20"/>
          <w:szCs w:val="20"/>
        </w:rPr>
        <w:t>.</w:t>
      </w:r>
    </w:p>
    <w:bookmarkEnd w:id="2"/>
    <w:p w14:paraId="010E836E" w14:textId="77777777" w:rsidR="00B26F8B" w:rsidRPr="00637554" w:rsidRDefault="00B26F8B" w:rsidP="00B26F8B">
      <w:pPr>
        <w:spacing w:after="0"/>
        <w:ind w:left="2880" w:hanging="2880"/>
        <w:rPr>
          <w:sz w:val="20"/>
          <w:szCs w:val="20"/>
        </w:rPr>
      </w:pPr>
    </w:p>
    <w:p w14:paraId="24D4BF2C" w14:textId="77777777" w:rsidR="00B26F8B" w:rsidRDefault="00B26F8B" w:rsidP="00B26F8B">
      <w:pPr>
        <w:spacing w:after="0" w:line="240" w:lineRule="auto"/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 xml:space="preserve">VICTORIA </w:t>
      </w:r>
      <w:r w:rsidRPr="00E75904">
        <w:rPr>
          <w:b/>
          <w:sz w:val="20"/>
          <w:szCs w:val="20"/>
        </w:rPr>
        <w:t>MOTIONED</w:t>
      </w:r>
      <w:r>
        <w:rPr>
          <w:b/>
          <w:sz w:val="20"/>
          <w:szCs w:val="20"/>
        </w:rPr>
        <w:t>,</w:t>
      </w:r>
      <w:r w:rsidRPr="00E75904">
        <w:rPr>
          <w:b/>
          <w:sz w:val="20"/>
          <w:szCs w:val="20"/>
        </w:rPr>
        <w:t xml:space="preserve"> AND</w:t>
      </w:r>
      <w:r>
        <w:rPr>
          <w:b/>
          <w:sz w:val="20"/>
          <w:szCs w:val="20"/>
        </w:rPr>
        <w:t xml:space="preserve"> KELLY</w:t>
      </w:r>
      <w:r w:rsidRPr="00E75904">
        <w:rPr>
          <w:b/>
          <w:sz w:val="20"/>
          <w:szCs w:val="20"/>
        </w:rPr>
        <w:t xml:space="preserve"> SECONDED THE MOTION TO ADJOURN THE MEETING AT </w:t>
      </w:r>
      <w:r>
        <w:rPr>
          <w:b/>
          <w:sz w:val="20"/>
          <w:szCs w:val="20"/>
        </w:rPr>
        <w:t>7:52</w:t>
      </w:r>
      <w:r w:rsidRPr="00E75904">
        <w:rPr>
          <w:b/>
          <w:sz w:val="20"/>
          <w:szCs w:val="20"/>
        </w:rPr>
        <w:t xml:space="preserve"> PM. THE MOTION PASSED UNANIMOUSLY.</w:t>
      </w:r>
    </w:p>
    <w:p w14:paraId="10B6B4E9" w14:textId="1D639482" w:rsidR="00B26F8B" w:rsidRDefault="00B26F8B" w:rsidP="00B26F8B">
      <w:pPr>
        <w:spacing w:after="0" w:line="240" w:lineRule="auto"/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>
        <w:rPr>
          <w:b/>
          <w:sz w:val="18"/>
          <w:szCs w:val="18"/>
        </w:rPr>
        <w:t>Tuesday</w:t>
      </w:r>
      <w:r w:rsidRPr="00E75904">
        <w:rPr>
          <w:b/>
          <w:sz w:val="18"/>
          <w:szCs w:val="18"/>
        </w:rPr>
        <w:t xml:space="preserve">, </w:t>
      </w:r>
      <w:r>
        <w:rPr>
          <w:b/>
          <w:sz w:val="18"/>
          <w:szCs w:val="18"/>
        </w:rPr>
        <w:t>Mar. 9</w:t>
      </w:r>
      <w:r w:rsidRPr="00E75904">
        <w:rPr>
          <w:b/>
          <w:sz w:val="18"/>
          <w:szCs w:val="18"/>
        </w:rPr>
        <w:t>, 20</w:t>
      </w:r>
      <w:r>
        <w:rPr>
          <w:b/>
          <w:sz w:val="18"/>
          <w:szCs w:val="18"/>
        </w:rPr>
        <w:t>21</w:t>
      </w:r>
    </w:p>
    <w:p w14:paraId="4C46F6EB" w14:textId="77777777" w:rsidR="00B26F8B" w:rsidRPr="00E75904" w:rsidRDefault="00B26F8B" w:rsidP="00B26F8B">
      <w:pPr>
        <w:spacing w:after="0" w:line="240" w:lineRule="auto"/>
        <w:ind w:left="2880" w:hanging="2880"/>
        <w:rPr>
          <w:b/>
          <w:sz w:val="18"/>
          <w:szCs w:val="18"/>
        </w:rPr>
      </w:pPr>
    </w:p>
    <w:p w14:paraId="597B7444" w14:textId="77777777" w:rsidR="00B26F8B" w:rsidRDefault="00B26F8B" w:rsidP="00B26F8B">
      <w:pPr>
        <w:spacing w:after="0" w:line="240" w:lineRule="auto"/>
        <w:ind w:left="2880" w:hanging="2880"/>
        <w:rPr>
          <w:rFonts w:eastAsia="Times New Roman"/>
        </w:rPr>
      </w:pPr>
      <w:r w:rsidRPr="00E75904">
        <w:rPr>
          <w:sz w:val="18"/>
          <w:szCs w:val="18"/>
        </w:rPr>
        <w:t xml:space="preserve">Respectfully Submitted by: </w:t>
      </w:r>
      <w:r>
        <w:rPr>
          <w:sz w:val="18"/>
          <w:szCs w:val="18"/>
        </w:rPr>
        <w:t xml:space="preserve"> Kelly </w:t>
      </w:r>
      <w:proofErr w:type="spellStart"/>
      <w:r>
        <w:rPr>
          <w:sz w:val="18"/>
          <w:szCs w:val="18"/>
        </w:rPr>
        <w:t>McGroder</w:t>
      </w:r>
      <w:proofErr w:type="spellEnd"/>
      <w:r>
        <w:rPr>
          <w:sz w:val="18"/>
          <w:szCs w:val="18"/>
        </w:rPr>
        <w:t>, Secretary</w:t>
      </w:r>
    </w:p>
    <w:p w14:paraId="70284398" w14:textId="77777777" w:rsidR="00B26F8B" w:rsidRPr="00625004" w:rsidRDefault="00B26F8B" w:rsidP="00B26F8B">
      <w:pPr>
        <w:spacing w:after="0" w:line="240" w:lineRule="auto"/>
        <w:rPr>
          <w:rFonts w:eastAsia="Times New Roman"/>
        </w:rPr>
      </w:pPr>
    </w:p>
    <w:p w14:paraId="35AF4ABE" w14:textId="77777777" w:rsidR="00625004" w:rsidRPr="00625004" w:rsidRDefault="00625004" w:rsidP="00D8112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E51AD" w14:textId="77777777" w:rsidR="00E60800" w:rsidRDefault="00E60800" w:rsidP="00306777">
      <w:pPr>
        <w:spacing w:after="0" w:line="240" w:lineRule="auto"/>
      </w:pPr>
      <w:r>
        <w:separator/>
      </w:r>
    </w:p>
  </w:endnote>
  <w:endnote w:type="continuationSeparator" w:id="0">
    <w:p w14:paraId="2EC6B5B7" w14:textId="77777777" w:rsidR="00E60800" w:rsidRDefault="00E60800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F0A02A" w14:textId="77777777" w:rsidR="00E60800" w:rsidRDefault="00E60800" w:rsidP="00306777">
      <w:pPr>
        <w:spacing w:after="0" w:line="240" w:lineRule="auto"/>
      </w:pPr>
      <w:r>
        <w:separator/>
      </w:r>
    </w:p>
  </w:footnote>
  <w:footnote w:type="continuationSeparator" w:id="0">
    <w:p w14:paraId="3D4667A6" w14:textId="77777777" w:rsidR="00E60800" w:rsidRDefault="00E60800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0263A1A8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7822B4">
      <w:rPr>
        <w:sz w:val="18"/>
        <w:szCs w:val="18"/>
      </w:rPr>
      <w:t>December</w:t>
    </w:r>
    <w:r w:rsidRPr="00F11032">
      <w:rPr>
        <w:sz w:val="18"/>
        <w:szCs w:val="18"/>
      </w:rPr>
      <w:t xml:space="preserve"> </w:t>
    </w:r>
    <w:r w:rsidR="007822B4">
      <w:rPr>
        <w:sz w:val="18"/>
        <w:szCs w:val="18"/>
      </w:rPr>
      <w:t>8</w:t>
    </w:r>
    <w:r w:rsidRPr="00F11032">
      <w:rPr>
        <w:sz w:val="18"/>
        <w:szCs w:val="18"/>
      </w:rPr>
      <w:t>, 20</w:t>
    </w:r>
    <w:r w:rsidR="00C856F0">
      <w:rPr>
        <w:sz w:val="18"/>
        <w:szCs w:val="18"/>
      </w:rPr>
      <w:t>20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937AD"/>
    <w:multiLevelType w:val="hybridMultilevel"/>
    <w:tmpl w:val="286AEC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F1F14C8"/>
    <w:multiLevelType w:val="multilevel"/>
    <w:tmpl w:val="7676F752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540" w:firstLine="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50A6346"/>
    <w:multiLevelType w:val="hybridMultilevel"/>
    <w:tmpl w:val="854A0B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11"/>
  </w:num>
  <w:num w:numId="12">
    <w:abstractNumId w:val="2"/>
  </w:num>
  <w:num w:numId="13">
    <w:abstractNumId w:val="6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rQUAT0dnMywAAAA="/>
  </w:docVars>
  <w:rsids>
    <w:rsidRoot w:val="00C82ADB"/>
    <w:rsid w:val="00020EA4"/>
    <w:rsid w:val="00030F8B"/>
    <w:rsid w:val="00041413"/>
    <w:rsid w:val="000523ED"/>
    <w:rsid w:val="00056582"/>
    <w:rsid w:val="00060BCA"/>
    <w:rsid w:val="00096F1F"/>
    <w:rsid w:val="000A0072"/>
    <w:rsid w:val="000C7B08"/>
    <w:rsid w:val="000C7EDB"/>
    <w:rsid w:val="000E09D4"/>
    <w:rsid w:val="000F0B73"/>
    <w:rsid w:val="000F4EFC"/>
    <w:rsid w:val="00103D96"/>
    <w:rsid w:val="00112388"/>
    <w:rsid w:val="001308B7"/>
    <w:rsid w:val="00132A6A"/>
    <w:rsid w:val="001555B1"/>
    <w:rsid w:val="00161722"/>
    <w:rsid w:val="001756FC"/>
    <w:rsid w:val="001777AF"/>
    <w:rsid w:val="001C14E3"/>
    <w:rsid w:val="001D0B6C"/>
    <w:rsid w:val="001D2333"/>
    <w:rsid w:val="001F4948"/>
    <w:rsid w:val="00206CC6"/>
    <w:rsid w:val="002271DA"/>
    <w:rsid w:val="002436DB"/>
    <w:rsid w:val="00260C9F"/>
    <w:rsid w:val="002669A6"/>
    <w:rsid w:val="002A3328"/>
    <w:rsid w:val="002C11B2"/>
    <w:rsid w:val="002D63B3"/>
    <w:rsid w:val="00306777"/>
    <w:rsid w:val="003100C1"/>
    <w:rsid w:val="00323497"/>
    <w:rsid w:val="003312FF"/>
    <w:rsid w:val="00334A54"/>
    <w:rsid w:val="00341F78"/>
    <w:rsid w:val="00345476"/>
    <w:rsid w:val="00355038"/>
    <w:rsid w:val="0035523D"/>
    <w:rsid w:val="003664C1"/>
    <w:rsid w:val="003977B6"/>
    <w:rsid w:val="003B0E85"/>
    <w:rsid w:val="003B2F5B"/>
    <w:rsid w:val="003E149D"/>
    <w:rsid w:val="003E2075"/>
    <w:rsid w:val="003F0C09"/>
    <w:rsid w:val="003F2876"/>
    <w:rsid w:val="00411EDB"/>
    <w:rsid w:val="00416FF2"/>
    <w:rsid w:val="0046252B"/>
    <w:rsid w:val="004807D1"/>
    <w:rsid w:val="004B66C8"/>
    <w:rsid w:val="004D4CA2"/>
    <w:rsid w:val="005006C7"/>
    <w:rsid w:val="00501577"/>
    <w:rsid w:val="005175F1"/>
    <w:rsid w:val="00520243"/>
    <w:rsid w:val="00520D45"/>
    <w:rsid w:val="0052486D"/>
    <w:rsid w:val="00530F4D"/>
    <w:rsid w:val="00541E7F"/>
    <w:rsid w:val="00542A90"/>
    <w:rsid w:val="00562670"/>
    <w:rsid w:val="00573F4F"/>
    <w:rsid w:val="005A31CE"/>
    <w:rsid w:val="005B6D5B"/>
    <w:rsid w:val="005C2917"/>
    <w:rsid w:val="005C3F93"/>
    <w:rsid w:val="00620ED0"/>
    <w:rsid w:val="00625004"/>
    <w:rsid w:val="00637554"/>
    <w:rsid w:val="0066283E"/>
    <w:rsid w:val="00664EE6"/>
    <w:rsid w:val="00666E5E"/>
    <w:rsid w:val="00670F9E"/>
    <w:rsid w:val="006C5E31"/>
    <w:rsid w:val="006F5852"/>
    <w:rsid w:val="007701E7"/>
    <w:rsid w:val="007822B4"/>
    <w:rsid w:val="00786202"/>
    <w:rsid w:val="007926BF"/>
    <w:rsid w:val="007A42E3"/>
    <w:rsid w:val="007A55CB"/>
    <w:rsid w:val="007A678E"/>
    <w:rsid w:val="007B0909"/>
    <w:rsid w:val="007C434F"/>
    <w:rsid w:val="007C4A2B"/>
    <w:rsid w:val="007D4963"/>
    <w:rsid w:val="007E03A0"/>
    <w:rsid w:val="00832A76"/>
    <w:rsid w:val="00832C3F"/>
    <w:rsid w:val="00837D9B"/>
    <w:rsid w:val="00842F02"/>
    <w:rsid w:val="00857A3D"/>
    <w:rsid w:val="00876523"/>
    <w:rsid w:val="00877EFD"/>
    <w:rsid w:val="00892321"/>
    <w:rsid w:val="008A632C"/>
    <w:rsid w:val="008B1B18"/>
    <w:rsid w:val="008D078D"/>
    <w:rsid w:val="008D2522"/>
    <w:rsid w:val="008E3F85"/>
    <w:rsid w:val="008E6FE4"/>
    <w:rsid w:val="008F3EFB"/>
    <w:rsid w:val="00937778"/>
    <w:rsid w:val="00946BD9"/>
    <w:rsid w:val="00947089"/>
    <w:rsid w:val="009664AD"/>
    <w:rsid w:val="00970057"/>
    <w:rsid w:val="00975DED"/>
    <w:rsid w:val="00985A0F"/>
    <w:rsid w:val="00992602"/>
    <w:rsid w:val="009979D2"/>
    <w:rsid w:val="009B4C75"/>
    <w:rsid w:val="009C140A"/>
    <w:rsid w:val="009C5E0F"/>
    <w:rsid w:val="009D0280"/>
    <w:rsid w:val="009E1CA4"/>
    <w:rsid w:val="009E69A6"/>
    <w:rsid w:val="009F1A15"/>
    <w:rsid w:val="009F1CB1"/>
    <w:rsid w:val="00A377EE"/>
    <w:rsid w:val="00A47FAC"/>
    <w:rsid w:val="00A52A42"/>
    <w:rsid w:val="00A56D0E"/>
    <w:rsid w:val="00A8745D"/>
    <w:rsid w:val="00A9503E"/>
    <w:rsid w:val="00A95F2E"/>
    <w:rsid w:val="00AB371D"/>
    <w:rsid w:val="00AB6662"/>
    <w:rsid w:val="00AC1448"/>
    <w:rsid w:val="00AF35A6"/>
    <w:rsid w:val="00B238B8"/>
    <w:rsid w:val="00B24855"/>
    <w:rsid w:val="00B26F8B"/>
    <w:rsid w:val="00B60DE5"/>
    <w:rsid w:val="00B61469"/>
    <w:rsid w:val="00B94AE9"/>
    <w:rsid w:val="00BC6462"/>
    <w:rsid w:val="00BC756C"/>
    <w:rsid w:val="00BD0C05"/>
    <w:rsid w:val="00BD4EFC"/>
    <w:rsid w:val="00C034C3"/>
    <w:rsid w:val="00C20E9F"/>
    <w:rsid w:val="00C223BD"/>
    <w:rsid w:val="00C233A6"/>
    <w:rsid w:val="00C3130A"/>
    <w:rsid w:val="00C81270"/>
    <w:rsid w:val="00C82ADB"/>
    <w:rsid w:val="00C856F0"/>
    <w:rsid w:val="00C86C4A"/>
    <w:rsid w:val="00C94954"/>
    <w:rsid w:val="00CA3091"/>
    <w:rsid w:val="00CB7E67"/>
    <w:rsid w:val="00CC1DC0"/>
    <w:rsid w:val="00CD0AE3"/>
    <w:rsid w:val="00CE2C48"/>
    <w:rsid w:val="00CE7100"/>
    <w:rsid w:val="00CF20A8"/>
    <w:rsid w:val="00CF2708"/>
    <w:rsid w:val="00D14863"/>
    <w:rsid w:val="00D25A93"/>
    <w:rsid w:val="00D309D1"/>
    <w:rsid w:val="00D37909"/>
    <w:rsid w:val="00D47C1F"/>
    <w:rsid w:val="00D522D1"/>
    <w:rsid w:val="00D54863"/>
    <w:rsid w:val="00D57652"/>
    <w:rsid w:val="00D80677"/>
    <w:rsid w:val="00D81124"/>
    <w:rsid w:val="00D93300"/>
    <w:rsid w:val="00DA5C26"/>
    <w:rsid w:val="00DC413A"/>
    <w:rsid w:val="00DC67CF"/>
    <w:rsid w:val="00E03F2D"/>
    <w:rsid w:val="00E264B3"/>
    <w:rsid w:val="00E362B5"/>
    <w:rsid w:val="00E60800"/>
    <w:rsid w:val="00E623A5"/>
    <w:rsid w:val="00E739D0"/>
    <w:rsid w:val="00E812A0"/>
    <w:rsid w:val="00E84EC9"/>
    <w:rsid w:val="00E9133D"/>
    <w:rsid w:val="00EB374C"/>
    <w:rsid w:val="00ED73B6"/>
    <w:rsid w:val="00EE0C5F"/>
    <w:rsid w:val="00EE7599"/>
    <w:rsid w:val="00EF4D2F"/>
    <w:rsid w:val="00F0326E"/>
    <w:rsid w:val="00F05B85"/>
    <w:rsid w:val="00F073CC"/>
    <w:rsid w:val="00F16459"/>
    <w:rsid w:val="00F36198"/>
    <w:rsid w:val="00F40A48"/>
    <w:rsid w:val="00F51FEA"/>
    <w:rsid w:val="00F73C35"/>
    <w:rsid w:val="00F85842"/>
    <w:rsid w:val="00F85EE7"/>
    <w:rsid w:val="00FA30EF"/>
    <w:rsid w:val="00FA3A29"/>
    <w:rsid w:val="00FB4BD8"/>
    <w:rsid w:val="00FE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D168F636-0864-4A15-8CC5-C27437CD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5F1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D14863"/>
  </w:style>
  <w:style w:type="character" w:styleId="Hyperlink">
    <w:name w:val="Hyperlink"/>
    <w:basedOn w:val="DefaultParagraphFont"/>
    <w:uiPriority w:val="99"/>
    <w:unhideWhenUsed/>
    <w:rsid w:val="00FE5E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E7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3777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C223BD"/>
    <w:rPr>
      <w:vanish w:val="0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8743F-5578-4485-8B20-9B71F2C87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4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12</cp:revision>
  <cp:lastPrinted>2020-12-07T21:18:00Z</cp:lastPrinted>
  <dcterms:created xsi:type="dcterms:W3CDTF">2020-12-02T21:49:00Z</dcterms:created>
  <dcterms:modified xsi:type="dcterms:W3CDTF">2020-12-21T18:30:00Z</dcterms:modified>
</cp:coreProperties>
</file>